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sincere interest in the Oceanographer position at your esteemed organization in DR Congo Kinshasa. As a dedicated and passionate oceanographer with over [X years] of experience in marine and freshwater research, I am eager to contribute my expertise to address the unique environmental challenges and opportunities present in this dynamic region. The vast water systems of DR Congo, including the Congo River Basin, Lake Tanganyika, and its coastal ecosystems along the Atlantic Ocean, offer a critical focal point for scientific exploration and conservation efforts. My academic background, fieldwork experience, and commitment to sustainable practices align seamlessly with the goals of this role.</w:t>
      </w:r>
    </w:p>
    <w:p>
      <w:pPr>
        <w:pStyle w:val="BodyText"/>
      </w:pPr>
      <w:r>
        <w:t xml:space="preserve">My journey as an oceanographer began during my undergraduate studies in Marine Science at [Your University], where I developed a deep fascination for aquatic ecosystems and their interconnectedness. This passion led me to pursue a Master’s degree in Oceanography at [Another University], specializing in coastal zone management and marine biodiversity. My doctoral research focused on the impact of climate change on freshwater systems, particularly the Congo River Basin, which is one of the most biodiverse regions on Earth. This work not only honed my technical skills in data analysis, remote sensing, and environmental modeling but also instilled a strong sense of responsibility to protect and preserve these vital ecosystems.</w:t>
      </w:r>
    </w:p>
    <w:p>
      <w:pPr>
        <w:pStyle w:val="BodyText"/>
      </w:pPr>
      <w:r>
        <w:t xml:space="preserve">Throughout my career, I have collaborated with international organizations such as [List Relevant Organizations or Projects], where I contributed to projects aimed at assessing water quality, monitoring marine life populations, and developing strategies for sustainable resource management. For instance, during my tenure with [Organization Name], I led a team to study the effects of deforestation on sedimentation in the Congo River’s tributaries, which directly impacted fisheries and local communities. These experiences have equipped me with the ability to work in multidisciplinary teams, navigate complex environmental policies, and communicate scientific findings to both technical and non-technical audiences.</w:t>
      </w:r>
    </w:p>
    <w:p>
      <w:pPr>
        <w:pStyle w:val="BodyText"/>
      </w:pPr>
      <w:r>
        <w:t xml:space="preserve">DR Congo Kinshasa holds a unique position at the crossroads of ecological significance and global importance. As the capital city is surrounded by vast river systems, including the Congo River—the second-largest river in the world by discharge volume—there is an urgent need for skilled oceanographers to study its hydrology, pollution levels, and biodiversity. Additionally, the region’s coastal areas face challenges such as rising sea levels and plastic pollution, which threaten both marine life and human livelihoods. My expertise in analyzing water systems and mitigating environmental degradation makes me a strong candidate to contribute to these critical initiatives.</w:t>
      </w:r>
    </w:p>
    <w:p>
      <w:pPr>
        <w:pStyle w:val="BodyText"/>
      </w:pPr>
      <w:r>
        <w:t xml:space="preserve">What sets me apart as an oceanographer is my ability to bridge scientific research with actionable solutions. I have published several peer-reviewed articles on topics such as [specific research areas, e.g., "marine pollution in the Atlantic Ocean" or "sustainable fisheries management"], and I am committed to using my knowledge to inform policy decisions and community-based conservation programs. In DR Congo Kinshasa, I aim to collaborate with local stakeholders, including government agencies, NGOs, and indigenous communities, to develop strategies that balance economic development with environmental preservation.</w:t>
      </w:r>
    </w:p>
    <w:p>
      <w:pPr>
        <w:pStyle w:val="BodyText"/>
      </w:pPr>
      <w:r>
        <w:t xml:space="preserve">One of my most rewarding experiences was working in [specific location or project], where I partnered with local fishermen to implement sustainable fishing practices that reduced overharvesting while improving livelihoods. This hands-on approach reflects my belief that science must be accessible and inclusive, particularly in regions where environmental challenges often intersect with social and economic inequalities. I am confident that my cultural sensitivity, adaptability, and problem-solving skills will enable me to thrive in the vibrant yet complex environment of DR Congo Kinshasa.</w:t>
      </w:r>
    </w:p>
    <w:p>
      <w:pPr>
        <w:pStyle w:val="BodyText"/>
      </w:pPr>
      <w:r>
        <w:t xml:space="preserve">As an oceanographer, I am driven by the desire to protect our planet’s water systems for future generations. In DR Congo Kinshasa, this mission takes on even greater urgency, given the region’s role as a critical hub for global biodiversity and its vulnerability to climate change. I am particularly drawn to your organization’s focus on [mention specific initiatives or values of the employer], which aligns with my own commitment to environmental stewardship. I am eager to bring my technical expertise, innovative mindset, and passion for oceanography to contribute meaningfully to your work in this vital region.</w:t>
      </w:r>
    </w:p>
    <w:p>
      <w:pPr>
        <w:pStyle w:val="BodyText"/>
      </w:pPr>
      <w:r>
        <w:t xml:space="preserve">I would be honored to discuss how my background and vision align with the goals of your organization. Thank you for considering my application. I look forward to the opportunity to contribute to the preservation and sustainable management of DR Congo Kinshasa’s invaluable water resources.</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5-12-11T16:20:49Z</dcterms:created>
  <dcterms:modified xsi:type="dcterms:W3CDTF">2025-12-11T16:20:49Z</dcterms:modified>
</cp:coreProperties>
</file>

<file path=docProps/custom.xml><?xml version="1.0" encoding="utf-8"?>
<Properties xmlns="http://schemas.openxmlformats.org/officeDocument/2006/custom-properties" xmlns:vt="http://schemas.openxmlformats.org/officeDocument/2006/docPropsVTypes"/>
</file>